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in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inland received a score of 93.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in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nland received a score of</w:t>
      </w:r>
      <w:r>
        <w:t xml:space="preserve"> </w:t>
      </w:r>
      <w:r>
        <w:rPr>
          <w:bCs/>
          <w:b/>
        </w:rPr>
        <w:t xml:space="preserve">96.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inland received a score of 8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inland received a score of 81.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in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in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in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inland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in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inland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in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inland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in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in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in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inland received a score of 0.6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in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Fin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Fin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Fin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Fin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Fin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Fin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Fin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Fin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Fin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Fin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Fin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Fin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Fin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Fin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Fin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Fin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Fin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4:52Z</dcterms:created>
  <dcterms:modified xsi:type="dcterms:W3CDTF">2024-03-19T14: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inland Country Report</vt:lpwstr>
  </property>
</Properties>
</file>